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7E36" w:rsidRDefault="006E6349" w:rsidP="009645F3">
      <w:pPr>
        <w:pStyle w:val="Titre"/>
      </w:pPr>
      <w:r>
        <w:t>Experiment -</w:t>
      </w:r>
      <w:bookmarkStart w:id="0" w:name="_GoBack"/>
      <w:bookmarkEnd w:id="0"/>
      <w:r>
        <w:t xml:space="preserve"> Debriefing </w:t>
      </w:r>
    </w:p>
    <w:p w:rsidR="006E6349" w:rsidRDefault="006E6349"/>
    <w:p w:rsidR="006E6349" w:rsidRDefault="006E6349">
      <w:r>
        <w:t xml:space="preserve">Were the instructions clear? Is there anything you did not understand? </w:t>
      </w:r>
    </w:p>
    <w:p w:rsidR="006E6349" w:rsidRDefault="006E6349"/>
    <w:p w:rsidR="00045285" w:rsidRDefault="00045285"/>
    <w:p w:rsidR="00045285" w:rsidRDefault="00045285"/>
    <w:p w:rsidR="00045285" w:rsidRDefault="00045285"/>
    <w:p w:rsidR="006E6349" w:rsidRDefault="006E6349">
      <w:r>
        <w:t xml:space="preserve">Did you have enough training? </w:t>
      </w:r>
    </w:p>
    <w:p w:rsidR="006E6349" w:rsidRDefault="006E6349"/>
    <w:p w:rsidR="00045285" w:rsidRDefault="00045285"/>
    <w:p w:rsidR="00045285" w:rsidRDefault="00045285"/>
    <w:p w:rsidR="00045285" w:rsidRDefault="00045285"/>
    <w:p w:rsidR="006E6349" w:rsidRDefault="00786176">
      <w:r>
        <w:t>Was the task too difficult or too easy</w:t>
      </w:r>
      <w:r w:rsidR="006E6349">
        <w:t xml:space="preserve">? </w:t>
      </w:r>
      <w:r>
        <w:t>W</w:t>
      </w:r>
      <w:r w:rsidR="00045285">
        <w:t xml:space="preserve">as the </w:t>
      </w:r>
      <w:r>
        <w:t xml:space="preserve">stimuli </w:t>
      </w:r>
      <w:r w:rsidR="00045285">
        <w:t>pacing</w:t>
      </w:r>
      <w:r>
        <w:t xml:space="preserve"> too fast or too slow</w:t>
      </w:r>
      <w:r w:rsidR="00045285">
        <w:t xml:space="preserve">? </w:t>
      </w:r>
    </w:p>
    <w:p w:rsidR="00045285" w:rsidRDefault="00045285"/>
    <w:p w:rsidR="00045285" w:rsidRDefault="00045285"/>
    <w:p w:rsidR="00045285" w:rsidRDefault="00045285"/>
    <w:p w:rsidR="006E6349" w:rsidRDefault="006E6349"/>
    <w:p w:rsidR="006E6349" w:rsidRDefault="006E6349">
      <w:r>
        <w:t xml:space="preserve">Were the monetary incentives clear? Did you feel motivated by the incentives? </w:t>
      </w:r>
    </w:p>
    <w:p w:rsidR="00425B84" w:rsidRDefault="00425B84"/>
    <w:p w:rsidR="00425B84" w:rsidRDefault="00425B84"/>
    <w:p w:rsidR="00425B84" w:rsidRDefault="00425B84"/>
    <w:p w:rsidR="00786176" w:rsidRDefault="00786176"/>
    <w:p w:rsidR="00786176" w:rsidRDefault="00786176" w:rsidP="00786176">
      <w:r>
        <w:t>Did you think that fearful and neutral faces were easy to discriminate?</w:t>
      </w:r>
    </w:p>
    <w:p w:rsidR="00786176" w:rsidRDefault="00786176" w:rsidP="00786176"/>
    <w:p w:rsidR="00786176" w:rsidRDefault="00786176" w:rsidP="00786176"/>
    <w:p w:rsidR="00786176" w:rsidRDefault="00786176" w:rsidP="00786176"/>
    <w:p w:rsidR="00786176" w:rsidRDefault="00786176" w:rsidP="00786176"/>
    <w:p w:rsidR="00786176" w:rsidRDefault="00786176" w:rsidP="00786176">
      <w:r>
        <w:t>What strategy did you use in the two tasks?</w:t>
      </w:r>
    </w:p>
    <w:p w:rsidR="00786176" w:rsidRDefault="00786176" w:rsidP="00786176"/>
    <w:p w:rsidR="00786176" w:rsidRDefault="00786176" w:rsidP="00786176"/>
    <w:p w:rsidR="00786176" w:rsidRDefault="00786176" w:rsidP="00786176"/>
    <w:p w:rsidR="00786176" w:rsidRDefault="00786176" w:rsidP="00786176">
      <w:r>
        <w:lastRenderedPageBreak/>
        <w:t xml:space="preserve">What do you think the goal of the experiment was? </w:t>
      </w:r>
    </w:p>
    <w:p w:rsidR="006E6349" w:rsidRDefault="006E6349"/>
    <w:p w:rsidR="00045285" w:rsidRDefault="00045285"/>
    <w:p w:rsidR="00786176" w:rsidRDefault="00786176"/>
    <w:p w:rsidR="00786176" w:rsidRDefault="00786176"/>
    <w:p w:rsidR="00045285" w:rsidRDefault="00786176">
      <w:r>
        <w:t>Did you think that fearful faces were arousing or distracting you?</w:t>
      </w:r>
      <w:r w:rsidR="00045285">
        <w:br/>
      </w:r>
    </w:p>
    <w:p w:rsidR="00786176" w:rsidRDefault="00786176"/>
    <w:p w:rsidR="00786176" w:rsidRDefault="00786176"/>
    <w:p w:rsidR="00786176" w:rsidRDefault="00786176"/>
    <w:p w:rsidR="00786176" w:rsidRDefault="00786176">
      <w:r>
        <w:t>Did you think that sometimes, fearful faces made the task easier or more difficult? Why?</w:t>
      </w:r>
    </w:p>
    <w:p w:rsidR="00786176" w:rsidRDefault="00786176"/>
    <w:p w:rsidR="00786176" w:rsidRDefault="00786176"/>
    <w:p w:rsidR="00786176" w:rsidRDefault="00786176"/>
    <w:p w:rsidR="00786176" w:rsidRDefault="00786176"/>
    <w:p w:rsidR="00045285" w:rsidRDefault="00786176">
      <w:r>
        <w:t>Do you have any other comment or question?</w:t>
      </w:r>
    </w:p>
    <w:sectPr w:rsidR="00045285" w:rsidSect="003C50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Lc0Njc3NTA1NTNV0lEKTi0uzszPAykwrAUAK0KMRSwAAAA="/>
  </w:docVars>
  <w:rsids>
    <w:rsidRoot w:val="006E6349"/>
    <w:rsid w:val="00045285"/>
    <w:rsid w:val="00260E36"/>
    <w:rsid w:val="003C5011"/>
    <w:rsid w:val="00425B84"/>
    <w:rsid w:val="00465611"/>
    <w:rsid w:val="00497A7D"/>
    <w:rsid w:val="006E6349"/>
    <w:rsid w:val="00786176"/>
    <w:rsid w:val="008529CC"/>
    <w:rsid w:val="009645F3"/>
    <w:rsid w:val="0099725E"/>
    <w:rsid w:val="00B10520"/>
    <w:rsid w:val="00F93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5913A2"/>
  <w15:docId w15:val="{8CF386EF-1FCF-4196-B0FA-46AC8F1FD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5011"/>
    <w:rPr>
      <w:lang w:val="en-GB"/>
    </w:rPr>
  </w:style>
  <w:style w:type="paragraph" w:styleId="Titre1">
    <w:name w:val="heading 1"/>
    <w:basedOn w:val="Normal"/>
    <w:next w:val="Normal"/>
    <w:link w:val="Titre1Car"/>
    <w:uiPriority w:val="9"/>
    <w:qFormat/>
    <w:rsid w:val="006E63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E634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Titre">
    <w:name w:val="Title"/>
    <w:basedOn w:val="Normal"/>
    <w:next w:val="Normal"/>
    <w:link w:val="TitreCar"/>
    <w:uiPriority w:val="10"/>
    <w:qFormat/>
    <w:rsid w:val="009645F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9645F3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06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ORRER Juliana</dc:creator>
  <cp:lastModifiedBy>SPORRER Juliana</cp:lastModifiedBy>
  <cp:revision>5</cp:revision>
  <dcterms:created xsi:type="dcterms:W3CDTF">2020-03-11T09:27:00Z</dcterms:created>
  <dcterms:modified xsi:type="dcterms:W3CDTF">2020-03-11T15:14:00Z</dcterms:modified>
</cp:coreProperties>
</file>